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Abidjan, Ivory Coast</w:t>
      </w:r>
      <w:r>
        <w:br/>
      </w:r>
      <w:r>
        <w:t xml:space="preserve">[Phone Number] | [Email Address]</w:t>
      </w:r>
      <w:r>
        <w:br/>
      </w:r>
      <w:r>
        <w:t xml:space="preserve">[Date]</w:t>
      </w:r>
    </w:p>
    <w:p>
      <w:pPr>
        <w:pStyle w:val="BodyText"/>
      </w:pPr>
      <w:r>
        <w:t xml:space="preserve">Hiring Manager</w:t>
      </w:r>
      <w:r>
        <w:br/>
      </w:r>
      <w:r>
        <w:t xml:space="preserve">[Company Name]</w:t>
      </w:r>
      <w:r>
        <w:br/>
      </w:r>
      <w:r>
        <w:t xml:space="preserve">[Company Address]</w:t>
      </w:r>
      <w:r>
        <w:br/>
      </w:r>
      <w:r>
        <w:t xml:space="preserve">Abidjan, Ivory Coast</w:t>
      </w:r>
    </w:p>
    <w:bookmarkStart w:id="20" w:name="X7c4c38ac9e6f46be3033f1e45eca13cf28ab3c8"/>
    <w:p>
      <w:pPr>
        <w:pStyle w:val="Heading2"/>
      </w:pPr>
      <w:r>
        <w:t xml:space="preserve">Subject: Application for Sales Executive Internship Position</w:t>
      </w:r>
    </w:p>
    <w:p>
      <w:pPr>
        <w:pStyle w:val="FirstParagraph"/>
      </w:pPr>
      <w:r>
        <w:t xml:space="preserve">Dear Hiring Manager,</w:t>
      </w:r>
    </w:p>
    <w:p>
      <w:pPr>
        <w:pStyle w:val="BodyText"/>
      </w:pPr>
      <w:r>
        <w:t xml:space="preserve">I am writing with profound enthusiasm to submit my application for the Sales Executive Internship position at [Company Name], as advertised on LinkedIn. As a dedicated business administration student at Université Félix Houphouët-Boigny in Abidjan, I have closely followed [Company Name]'s innovative market strategies in the dynamic commercial landscape of Ivory Coast Abidjan. This Internship Application Letter represents not merely a professional opportunity, but a strategic alignment between my academic pursuits, cultural understanding of West Africa's largest economy, and your organization's growth trajectory in the region.</w:t>
      </w:r>
    </w:p>
    <w:p>
      <w:pPr>
        <w:pStyle w:val="BodyText"/>
      </w:pPr>
      <w:r>
        <w:t xml:space="preserve">My academic journey has been meticulously tailored to prepare me for a Sales Executive role in emerging markets. Currently pursuing my Bachelor's degree with a focus on International Business and Marketing, I have completed coursework including Advanced Consumer Behavior Analysis, Cross-Cultural Negotiation Strategies, and African Economic Development – all directly applicable to the challenges of selling in Ivory Coast Abidjan. My recent academic project involved developing a market entry strategy for a European agribusiness firm targeting Côte d'Ivoire's $18 billion cocoa export sector. This required extensive field research across Abidjan's main trading hubs, including Cocody and Plateau, where I analyzed distribution channels and consumer purchasing patterns among 350 local business owners – a firsthand immersion that confirmed my passion for this market.</w:t>
      </w:r>
    </w:p>
    <w:p>
      <w:pPr>
        <w:pStyle w:val="BodyText"/>
      </w:pPr>
      <w:r>
        <w:t xml:space="preserve">What distinguishes my approach is not just theoretical knowledge but deep contextual understanding of Ivory Coast Abidjan's unique commercial ecosystem. Having grown up in Abidjan, I've witnessed firsthand how the city functions as West Africa's economic nerve center – where French business practices seamlessly blend with local customs to create a vibrant market environment. During my volunteer work with the Abidjan Chamber of Commerce last year, I assisted foreign investors in navigating cultural nuances that impact sales cycles: understanding that "avant" (before) versus "après" (after) scheduling preferences can determine meeting success, or how building trust through morning coffee at La Boulangerie de la Côte d'Opale often precedes formal negotiations. These experiences taught me that effective Sales Executive work in Ivory Coast Abidjan requires more than transactional skills – it demands emotional intelligence and respect for the country's rich social fabric.</w:t>
      </w:r>
    </w:p>
    <w:p>
      <w:pPr>
        <w:pStyle w:val="BodyText"/>
      </w:pPr>
      <w:r>
        <w:t xml:space="preserve">I am particularly drawn to [Company Name]'s expansion into Ivorian markets through your recent partnership with the Côte d'Ivoire Export Promotion Agency. Your focus on digital sales transformation in Abidjan aligns perfectly with my technical capabilities: I've developed proficiency in Salesforce CRM through university certifications and have created bilingual (French/English) sales training modules for local SMEs using Canva and Google Workspace – tools that directly support your regional growth initiatives. My language skills further position me to excel; I'm fluent in French (my first language), English (CEFR C1 level), and conversational Baoulé, which has been invaluable when engaging with rural distributors across the Comoé region.</w:t>
      </w:r>
    </w:p>
    <w:p>
      <w:pPr>
        <w:pStyle w:val="BodyText"/>
      </w:pPr>
      <w:r>
        <w:t xml:space="preserve">During my research on [Company Name]'s operations in Ivory Coast Abidjan, I noticed your 2023 initiative to expand distribution networks in the Bouaké region – a market with 45% annual growth potential that remains underserved. In my academic proposal for "Optimizing Last-Mile Distribution in Central Côte d'Ivoire," I demonstrated how leveraging local motorcycle taxis (okadas) as sales agents could reduce delivery costs by 30%. This practical insight, combined with my network of 20+ regional distributors developed through university partnerships, positions me to immediately contribute to your market expansion goals. My approach to Sales Executive work centers on sustainable relationship-building – I believe that in Ivory Coast Abidjan's interconnected business community, a single successful partnership can open multiple new avenues.</w:t>
      </w:r>
    </w:p>
    <w:p>
      <w:pPr>
        <w:pStyle w:val="BodyText"/>
      </w:pPr>
      <w:r>
        <w:t xml:space="preserve">I recognize that the Sales Executive role requires navigating complex variables specific to our region: currency fluctuations between CFA franc and euro transactions, seasonal agricultural cycles affecting product demand, and evolving digital payment adoption rates. My internship would be dedicated to mastering these nuances through active participation in your Abidjan sales teams. I've already begun preparing by studying the Central Bank of West African States' quarterly economic reports and following the Ivorian government's "Digital Côte d'Ivoire 2025" initiative, which directly impacts our target customer base.</w:t>
      </w:r>
    </w:p>
    <w:p>
      <w:pPr>
        <w:pStyle w:val="BodyText"/>
      </w:pPr>
      <w:r>
        <w:t xml:space="preserve">What excites me most about this internship is the chance to apply my academic foundation within your innovative sales framework while learning from industry veterans. I've been particularly impressed by [Company Name]'s recent success in securing partnerships with major Ivorian retailers like Carrefour Côte d'Ivoire and Monoprix Abidjan – a testament to strategic market understanding that I aspire to emulate. In my view, the Sales Executive position in Ivory Coast Abidjan represents more than an internship; it's an opportunity to become part of the country's economic narrative as we move toward becoming Africa's 10th largest economy by 2030.</w:t>
      </w:r>
    </w:p>
    <w:p>
      <w:pPr>
        <w:pStyle w:val="BodyText"/>
      </w:pPr>
      <w:r>
        <w:t xml:space="preserve">As a native of Abidjan who speaks with the cadence and cultural references that resonate locally, I understand that success in our market requires balancing professional rigor with authentic community engagement. During my university's "Abidjan Business Week" event, I facilitated networking sessions where students practiced sales pitches to local entrepreneurs – receiving feedback from regional business leaders on culturally appropriate communication styles. This experience reinforced my belief that the most effective Sales Executive in Ivory Coast Abidjan doesn't just sell products, but becomes a trusted community contributor.</w:t>
      </w:r>
    </w:p>
    <w:p>
      <w:pPr>
        <w:pStyle w:val="BodyText"/>
      </w:pPr>
      <w:r>
        <w:t xml:space="preserve">My resume provides additional detail about my academic achievements and practical experiences, including a 6-month apprenticeship at DHL Côte d'Ivoire where I assisted in client acquisition for logistics services. I am eager to discuss how my proactive approach to market research, cultural intelligence, and digital sales skills can support [Company Name]'s objectives in Ivory Coast Abidjan. Thank you for considering this Internship Application Letter – I welcome the opportunity to discuss how my background aligns with your team's needs and look forward to contributing meaningfully to your sales strategy within our vibrant city of Abidja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8T15:39:20Z</dcterms:created>
  <dcterms:modified xsi:type="dcterms:W3CDTF">2025-12-08T15:39:20Z</dcterms:modified>
</cp:coreProperties>
</file>

<file path=docProps/custom.xml><?xml version="1.0" encoding="utf-8"?>
<Properties xmlns="http://schemas.openxmlformats.org/officeDocument/2006/custom-properties" xmlns:vt="http://schemas.openxmlformats.org/officeDocument/2006/docPropsVTypes"/>
</file>